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583E8E">
        <w:trPr>
          <w:trHeight w:val="254"/>
        </w:trPr>
        <w:tc>
          <w:tcPr>
            <w:tcW w:w="9498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28FA7960" w14:textId="640402B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C0F1252" w14:textId="11A40CE4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800"/>
        <w:gridCol w:w="668"/>
      </w:tblGrid>
      <w:tr w:rsidR="007A3470" w14:paraId="0355C389" w14:textId="77777777" w:rsidTr="0019578B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800" w:type="dxa"/>
          </w:tcPr>
          <w:p w14:paraId="713F7426" w14:textId="1A40BB7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21901DF" w14:textId="77777777" w:rsidTr="0019578B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800" w:type="dxa"/>
          </w:tcPr>
          <w:p w14:paraId="46565755" w14:textId="47120B1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47CDC2C3" w14:textId="77777777" w:rsidTr="0019578B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75778520" w14:textId="6203CE6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154E72AE" w14:textId="77777777" w:rsidTr="0019578B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688F5BDA" w14:textId="43D1C87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3A81E0D" w14:textId="77777777" w:rsidTr="0019578B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800" w:type="dxa"/>
          </w:tcPr>
          <w:p w14:paraId="74DB12EF" w14:textId="6BF57D38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7A3470" w14:paraId="59685387" w14:textId="77777777" w:rsidTr="0019578B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800" w:type="dxa"/>
          </w:tcPr>
          <w:p w14:paraId="42B6AB61" w14:textId="44898D10" w:rsidR="007A3470" w:rsidRDefault="007A3470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42AE1" w14:textId="77777777" w:rsidR="00F45CF5" w:rsidRDefault="00F45CF5" w:rsidP="00962F84">
      <w:r>
        <w:separator/>
      </w:r>
    </w:p>
  </w:endnote>
  <w:endnote w:type="continuationSeparator" w:id="0">
    <w:p w14:paraId="5FBCF51F" w14:textId="77777777" w:rsidR="00F45CF5" w:rsidRDefault="00F45CF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66E02" w14:textId="77777777" w:rsidR="00F45CF5" w:rsidRDefault="00F45CF5" w:rsidP="00962F84">
      <w:r>
        <w:separator/>
      </w:r>
    </w:p>
  </w:footnote>
  <w:footnote w:type="continuationSeparator" w:id="0">
    <w:p w14:paraId="75EED464" w14:textId="77777777" w:rsidR="00F45CF5" w:rsidRDefault="00F45CF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E6CD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9</TotalTime>
  <Pages>5</Pages>
  <Words>3333</Words>
  <Characters>1900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19</cp:revision>
  <cp:lastPrinted>2023-01-08T17:43:00Z</cp:lastPrinted>
  <dcterms:created xsi:type="dcterms:W3CDTF">2021-10-28T16:56:00Z</dcterms:created>
  <dcterms:modified xsi:type="dcterms:W3CDTF">2023-01-1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